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a Bynum-McMur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ynum-McMur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8 S Elmwood Ave Oak Park 603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mcmurrykid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0120114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ak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enn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ilei</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2025</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